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5CFCE389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9C73BE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4242F9A7" w:rsidR="00F250B6" w:rsidRPr="00F250B6" w:rsidRDefault="00D90F73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annot save requests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156A4EF6" w:rsidR="00F250B6" w:rsidRPr="00F250B6" w:rsidRDefault="00DE608A" w:rsidP="4C87BC9E">
            <w:pPr>
              <w:spacing w:after="0" w:line="240" w:lineRule="auto"/>
            </w:pPr>
            <w:r>
              <w:rPr>
                <w:rFonts w:eastAsia="Times New Roman"/>
                <w:lang w:eastAsia="en-GB"/>
              </w:rPr>
              <w:t>Zain, 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0A9E0E8F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Zai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7399A82" w:rsidR="00F250B6" w:rsidRPr="00F250B6" w:rsidRDefault="00DE608A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aif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66369BDB" w:rsidR="00F250B6" w:rsidRPr="00F250B6" w:rsidRDefault="00DE608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1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1D9F3C24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008958F9">
              <w:rPr>
                <w:rFonts w:eastAsia="Times New Roman"/>
                <w:lang w:eastAsia="en-GB"/>
              </w:rPr>
              <w:t>LIM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365DDEB0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8958F9">
              <w:rPr>
                <w:rFonts w:eastAsia="Times New Roman"/>
                <w:lang w:eastAsia="en-GB"/>
              </w:rPr>
              <w:t>hassan</w:t>
            </w:r>
            <w:r w:rsidRPr="4C87BC9E">
              <w:rPr>
                <w:rFonts w:eastAsia="Times New Roman"/>
                <w:lang w:eastAsia="en-GB"/>
              </w:rPr>
              <w:t>@</w:t>
            </w:r>
            <w:r w:rsidR="008958F9">
              <w:rPr>
                <w:rFonts w:eastAsia="Times New Roman"/>
                <w:lang w:eastAsia="en-GB"/>
              </w:rPr>
              <w:t>gmail.com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948648B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8958F9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7D32CD9" w:rsidR="00F250B6" w:rsidRPr="00F250B6" w:rsidRDefault="00D90F73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Cannot save requests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E38C72C" w14:textId="46DE2385" w:rsidR="00952A36" w:rsidRPr="00F250B6" w:rsidRDefault="00D90F73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created new sample id “</w:t>
            </w:r>
            <w:r w:rsidR="00377AA4">
              <w:rPr>
                <w:rFonts w:eastAsia="Times New Roman"/>
                <w:lang w:eastAsia="en-GB"/>
              </w:rPr>
              <w:t>60000011</w:t>
            </w:r>
            <w:r>
              <w:rPr>
                <w:rFonts w:eastAsia="Times New Roman"/>
                <w:lang w:eastAsia="en-GB"/>
              </w:rPr>
              <w:t>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34B79C56" w:rsidR="00F250B6" w:rsidRPr="00F250B6" w:rsidRDefault="00312297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ID should be creat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1CC9158A" w:rsidR="00F250B6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171C7334" w:rsid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312297" w:rsidRPr="00F250B6" w14:paraId="4708D1A3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3CA9C" w14:textId="385F436A" w:rsidR="00312297" w:rsidRPr="00F250B6" w:rsidRDefault="0031229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9086C8" w14:textId="4887DB15" w:rsidR="00312297" w:rsidRDefault="00312297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have selected patient details from chart and filled sample date and record date as well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8F84C5" w14:textId="0D703B2E" w:rsidR="00312297" w:rsidRPr="00F250B6" w:rsidRDefault="00312297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details should be selected and dates should be fill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0DE53271" w14:textId="79D020CD" w:rsidR="00312297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2CCCC75C" w14:textId="522F1EAC" w:rsidR="00312297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</w:tc>
      </w:tr>
      <w:tr w:rsidR="00312297" w:rsidRPr="00F250B6" w14:paraId="67307AF1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D192E0" w14:textId="1EEC9DE8" w:rsidR="00312297" w:rsidRPr="00F250B6" w:rsidRDefault="0031229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FC9D01" w14:textId="391754B1" w:rsidR="00312297" w:rsidRDefault="00312297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elected panels from biochemistry “ACR” and “Bone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71FEC21" w14:textId="625FD6E0" w:rsidR="00312297" w:rsidRPr="00F250B6" w:rsidRDefault="00312297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nels should be select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EB293BE" w14:textId="0C57AD0C" w:rsidR="00312297" w:rsidRPr="00F250B6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3DAAD20" w14:textId="222DCD71" w:rsidR="00312297" w:rsidRDefault="0031229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</w:tc>
      </w:tr>
      <w:tr w:rsidR="00312297" w:rsidRPr="00F250B6" w14:paraId="3C946DA1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502A5F6" w14:textId="253E7DD3" w:rsidR="00312297" w:rsidRDefault="00312297" w:rsidP="003122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A59061" w14:textId="55A685E1" w:rsidR="00312297" w:rsidRDefault="00312297" w:rsidP="00312297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elected panels from Coag “Coag Screen”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7A0B40E" w14:textId="309FF874" w:rsidR="00312297" w:rsidRPr="00F250B6" w:rsidRDefault="00312297" w:rsidP="00312297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panels should be select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3B283642" w14:textId="395211C8" w:rsidR="00312297" w:rsidRPr="00F250B6" w:rsidRDefault="00312297" w:rsidP="003122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10B64C29" w14:textId="370A5363" w:rsidR="00312297" w:rsidRDefault="00312297" w:rsidP="003122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</w:tc>
      </w:tr>
      <w:tr w:rsidR="00312297" w:rsidRPr="00F250B6" w14:paraId="7B948757" w14:textId="77777777" w:rsidTr="00DE608A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7D3671" w14:textId="0C1905D3" w:rsidR="00312297" w:rsidRDefault="00312297" w:rsidP="003122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9E73B4" w14:textId="46745957" w:rsidR="00312297" w:rsidRDefault="00312297" w:rsidP="00312297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saved the request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5C99489" w14:textId="171C6E47" w:rsidR="00312297" w:rsidRPr="00F250B6" w:rsidRDefault="00312297" w:rsidP="00312297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The request should be saved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415424EF" w14:textId="5EA1D1D8" w:rsidR="00312297" w:rsidRPr="00F250B6" w:rsidRDefault="00312297" w:rsidP="003122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pected.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</w:tcPr>
          <w:p w14:paraId="5419C482" w14:textId="4D1FBD1B" w:rsidR="00312297" w:rsidRDefault="00312297" w:rsidP="003122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.</w:t>
            </w:r>
          </w:p>
        </w:tc>
      </w:tr>
    </w:tbl>
    <w:p w14:paraId="0D505A2D" w14:textId="1EF53CD6" w:rsidR="7E04DABB" w:rsidRDefault="7E04DABB" w:rsidP="7E04DABB"/>
    <w:sectPr w:rsidR="7E04DABB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1F79B8"/>
    <w:rsid w:val="002013CE"/>
    <w:rsid w:val="002D7E0D"/>
    <w:rsid w:val="00312297"/>
    <w:rsid w:val="00323CA5"/>
    <w:rsid w:val="0033017B"/>
    <w:rsid w:val="00377AA4"/>
    <w:rsid w:val="00393168"/>
    <w:rsid w:val="00434429"/>
    <w:rsid w:val="00453744"/>
    <w:rsid w:val="00475356"/>
    <w:rsid w:val="004C36FF"/>
    <w:rsid w:val="005A0350"/>
    <w:rsid w:val="00613076"/>
    <w:rsid w:val="00651AE6"/>
    <w:rsid w:val="00656885"/>
    <w:rsid w:val="006938D0"/>
    <w:rsid w:val="006F5B6B"/>
    <w:rsid w:val="006F7E32"/>
    <w:rsid w:val="007513F9"/>
    <w:rsid w:val="008357CF"/>
    <w:rsid w:val="00852905"/>
    <w:rsid w:val="00881856"/>
    <w:rsid w:val="008958F9"/>
    <w:rsid w:val="0091104D"/>
    <w:rsid w:val="00925244"/>
    <w:rsid w:val="00952A36"/>
    <w:rsid w:val="00961389"/>
    <w:rsid w:val="009C73BE"/>
    <w:rsid w:val="00A24110"/>
    <w:rsid w:val="00A84407"/>
    <w:rsid w:val="00AE345D"/>
    <w:rsid w:val="00BD4008"/>
    <w:rsid w:val="00C14988"/>
    <w:rsid w:val="00C20C10"/>
    <w:rsid w:val="00C307BB"/>
    <w:rsid w:val="00C34B3F"/>
    <w:rsid w:val="00C4618F"/>
    <w:rsid w:val="00C72046"/>
    <w:rsid w:val="00D90F73"/>
    <w:rsid w:val="00DC650B"/>
    <w:rsid w:val="00DE608A"/>
    <w:rsid w:val="00DF7822"/>
    <w:rsid w:val="00E0251A"/>
    <w:rsid w:val="00E167FD"/>
    <w:rsid w:val="00E24B6A"/>
    <w:rsid w:val="00E4394F"/>
    <w:rsid w:val="00ED4438"/>
    <w:rsid w:val="00F1425A"/>
    <w:rsid w:val="00F250B6"/>
    <w:rsid w:val="00F52590"/>
    <w:rsid w:val="00F65AA3"/>
    <w:rsid w:val="00FA1499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159</Words>
  <Characters>90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4</cp:revision>
  <dcterms:created xsi:type="dcterms:W3CDTF">2023-05-01T16:01:00Z</dcterms:created>
  <dcterms:modified xsi:type="dcterms:W3CDTF">2023-05-01T16:22:00Z</dcterms:modified>
</cp:coreProperties>
</file>